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0102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8085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5436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4286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2854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8335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6498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34162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9398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08072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0587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90322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ьбина Тяпкова</dc:creator>
  <dc:language>ru-RU</dc:language>
  <cp:keywords/>
  <dcterms:created xsi:type="dcterms:W3CDTF">2025-02-18T12:24:50Z</dcterms:created>
  <dcterms:modified xsi:type="dcterms:W3CDTF">2025-02-18T12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